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E4F39" w14:textId="5F9FD07A" w:rsidR="000B4D29" w:rsidRDefault="00AF35D7" w:rsidP="00AF35D7">
      <w:pPr>
        <w:jc w:val="center"/>
        <w:rPr>
          <w:b/>
          <w:bCs/>
          <w:sz w:val="28"/>
          <w:szCs w:val="28"/>
        </w:rPr>
      </w:pPr>
      <w:r w:rsidRPr="00AF35D7">
        <w:rPr>
          <w:b/>
          <w:bCs/>
          <w:sz w:val="28"/>
          <w:szCs w:val="28"/>
        </w:rPr>
        <w:t>Approach</w:t>
      </w:r>
    </w:p>
    <w:p w14:paraId="438AA561" w14:textId="77777777" w:rsidR="006721ED" w:rsidRDefault="006721ED" w:rsidP="00AF35D7">
      <w:pPr>
        <w:jc w:val="center"/>
        <w:rPr>
          <w:b/>
          <w:bCs/>
          <w:sz w:val="28"/>
          <w:szCs w:val="28"/>
        </w:rPr>
      </w:pPr>
    </w:p>
    <w:p w14:paraId="01112F95" w14:textId="31B9E5E9" w:rsidR="006721ED" w:rsidRPr="00C475C2" w:rsidRDefault="006721ED" w:rsidP="006721ED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llecting Data</w:t>
      </w:r>
      <w:r>
        <w:rPr>
          <w:b/>
          <w:bCs/>
          <w:sz w:val="24"/>
          <w:szCs w:val="24"/>
        </w:rPr>
        <w:br/>
      </w:r>
      <w:r>
        <w:t xml:space="preserve">The first step was to collect data from reliable sources that will have to be </w:t>
      </w:r>
      <w:proofErr w:type="gramStart"/>
      <w:r>
        <w:t>MORTH(</w:t>
      </w:r>
      <w:proofErr w:type="gramEnd"/>
      <w:r>
        <w:t>Ministry of Road Transport</w:t>
      </w:r>
      <w:r w:rsidR="00C475C2">
        <w:t xml:space="preserve"> and Highways) or state police websites.</w:t>
      </w:r>
      <w:r w:rsidR="00C475C2">
        <w:br/>
      </w:r>
      <w:r w:rsidR="00C475C2">
        <w:br/>
      </w:r>
      <w:r w:rsidR="00C475C2" w:rsidRPr="00C475C2">
        <w:rPr>
          <w:b/>
          <w:bCs/>
          <w:sz w:val="24"/>
          <w:szCs w:val="24"/>
        </w:rPr>
        <w:drawing>
          <wp:inline distT="0" distB="0" distL="0" distR="0" wp14:anchorId="43B5DEA1" wp14:editId="45860563">
            <wp:extent cx="5731510" cy="2526030"/>
            <wp:effectExtent l="0" t="0" r="2540" b="7620"/>
            <wp:docPr id="6495602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56025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FD23F" w14:textId="47D140C0" w:rsidR="00C475C2" w:rsidRDefault="00C475C2" w:rsidP="00C475C2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Clicking on the blackspots option gives us </w:t>
      </w:r>
      <w:proofErr w:type="spellStart"/>
      <w:r>
        <w:rPr>
          <w:sz w:val="24"/>
          <w:szCs w:val="24"/>
        </w:rPr>
        <w:t>statewise</w:t>
      </w:r>
      <w:proofErr w:type="spellEnd"/>
      <w:r>
        <w:rPr>
          <w:sz w:val="24"/>
          <w:szCs w:val="24"/>
        </w:rPr>
        <w:t xml:space="preserve"> data of the blackspots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  <w:r w:rsidRPr="00C475C2">
        <w:rPr>
          <w:sz w:val="24"/>
          <w:szCs w:val="24"/>
        </w:rPr>
        <w:drawing>
          <wp:inline distT="0" distB="0" distL="0" distR="0" wp14:anchorId="41ADEF06" wp14:editId="700AE7FC">
            <wp:extent cx="5731510" cy="2541905"/>
            <wp:effectExtent l="0" t="0" r="2540" b="0"/>
            <wp:docPr id="869863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86362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10DC1" w14:textId="77777777" w:rsidR="00C475C2" w:rsidRDefault="00C475C2" w:rsidP="00C475C2">
      <w:pPr>
        <w:ind w:left="360"/>
        <w:rPr>
          <w:sz w:val="24"/>
          <w:szCs w:val="24"/>
        </w:rPr>
      </w:pPr>
    </w:p>
    <w:p w14:paraId="03267E50" w14:textId="77777777" w:rsidR="003D75C6" w:rsidRDefault="00C475C2" w:rsidP="00C475C2">
      <w:pPr>
        <w:ind w:left="360"/>
        <w:rPr>
          <w:sz w:val="24"/>
          <w:szCs w:val="24"/>
        </w:rPr>
      </w:pPr>
      <w:r>
        <w:rPr>
          <w:sz w:val="24"/>
          <w:szCs w:val="24"/>
        </w:rPr>
        <w:t>Now to access the data just click on the state name and you can see the data present for different states of India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</w:p>
    <w:p w14:paraId="05192B0F" w14:textId="77777777" w:rsidR="003D75C6" w:rsidRDefault="003D75C6" w:rsidP="00C475C2">
      <w:pPr>
        <w:ind w:left="360"/>
        <w:rPr>
          <w:sz w:val="24"/>
          <w:szCs w:val="24"/>
        </w:rPr>
      </w:pPr>
    </w:p>
    <w:p w14:paraId="01E14EB6" w14:textId="76C88166" w:rsidR="00C475C2" w:rsidRDefault="003D75C6" w:rsidP="00C475C2">
      <w:pPr>
        <w:ind w:left="360"/>
        <w:rPr>
          <w:sz w:val="24"/>
          <w:szCs w:val="24"/>
        </w:rPr>
      </w:pPr>
      <w:r>
        <w:rPr>
          <w:sz w:val="24"/>
          <w:szCs w:val="24"/>
        </w:rPr>
        <w:lastRenderedPageBreak/>
        <w:t>E.g.: -</w:t>
      </w:r>
      <w:r w:rsidR="00C475C2">
        <w:rPr>
          <w:sz w:val="24"/>
          <w:szCs w:val="24"/>
        </w:rPr>
        <w:t xml:space="preserve"> Data of Uttar Pradesh</w:t>
      </w:r>
      <w:r w:rsidR="00C475C2">
        <w:rPr>
          <w:sz w:val="24"/>
          <w:szCs w:val="24"/>
        </w:rPr>
        <w:br/>
      </w:r>
    </w:p>
    <w:p w14:paraId="7C8B0C78" w14:textId="7F9FEE48" w:rsidR="00C475C2" w:rsidRDefault="00C475C2" w:rsidP="00C475C2">
      <w:pPr>
        <w:ind w:left="360"/>
        <w:rPr>
          <w:sz w:val="24"/>
          <w:szCs w:val="24"/>
        </w:rPr>
      </w:pPr>
      <w:r w:rsidRPr="00C475C2">
        <w:rPr>
          <w:sz w:val="24"/>
          <w:szCs w:val="24"/>
        </w:rPr>
        <w:drawing>
          <wp:inline distT="0" distB="0" distL="0" distR="0" wp14:anchorId="35854CB9" wp14:editId="0E2DADB2">
            <wp:extent cx="5731510" cy="2578735"/>
            <wp:effectExtent l="0" t="0" r="2540" b="0"/>
            <wp:docPr id="509145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14537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CEAB7" w14:textId="77777777" w:rsidR="00C475C2" w:rsidRDefault="00C475C2" w:rsidP="00C475C2">
      <w:pPr>
        <w:ind w:left="360"/>
        <w:rPr>
          <w:sz w:val="24"/>
          <w:szCs w:val="24"/>
        </w:rPr>
      </w:pPr>
    </w:p>
    <w:p w14:paraId="3D01FAED" w14:textId="06E4D705" w:rsidR="00C475C2" w:rsidRDefault="00C475C2" w:rsidP="00C475C2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Obtaining the Google Maps API Key</w:t>
      </w:r>
      <w:r>
        <w:rPr>
          <w:b/>
          <w:bCs/>
          <w:sz w:val="24"/>
          <w:szCs w:val="24"/>
        </w:rPr>
        <w:br/>
      </w:r>
      <w:r>
        <w:rPr>
          <w:b/>
          <w:bCs/>
          <w:sz w:val="24"/>
          <w:szCs w:val="24"/>
        </w:rPr>
        <w:br/>
      </w:r>
      <w:r>
        <w:rPr>
          <w:sz w:val="24"/>
          <w:szCs w:val="24"/>
        </w:rPr>
        <w:t>To get the API Key we need to visit the google cloud services and select the necessary services like geolocation</w:t>
      </w:r>
      <w:r w:rsidR="00B622CB">
        <w:rPr>
          <w:sz w:val="24"/>
          <w:szCs w:val="24"/>
        </w:rPr>
        <w:t xml:space="preserve"> and make a project to avail the key for the API</w:t>
      </w:r>
      <w:r w:rsidR="00B622CB">
        <w:rPr>
          <w:sz w:val="24"/>
          <w:szCs w:val="24"/>
        </w:rPr>
        <w:br/>
      </w:r>
      <w:r w:rsidR="00B622CB">
        <w:rPr>
          <w:sz w:val="24"/>
          <w:szCs w:val="24"/>
        </w:rPr>
        <w:br/>
      </w:r>
      <w:r w:rsidR="00B622CB" w:rsidRPr="00B622CB">
        <w:rPr>
          <w:sz w:val="24"/>
          <w:szCs w:val="24"/>
        </w:rPr>
        <w:drawing>
          <wp:inline distT="0" distB="0" distL="0" distR="0" wp14:anchorId="14198514" wp14:editId="190A2C8B">
            <wp:extent cx="5731510" cy="2560955"/>
            <wp:effectExtent l="0" t="0" r="2540" b="0"/>
            <wp:docPr id="1455034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0348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8A92" w14:textId="77777777" w:rsidR="00B622CB" w:rsidRDefault="00B622CB" w:rsidP="00B622CB">
      <w:pPr>
        <w:rPr>
          <w:sz w:val="24"/>
          <w:szCs w:val="24"/>
        </w:rPr>
      </w:pPr>
    </w:p>
    <w:p w14:paraId="30DE1C6A" w14:textId="77777777" w:rsidR="003D75C6" w:rsidRDefault="003D75C6" w:rsidP="00B622CB">
      <w:pPr>
        <w:rPr>
          <w:sz w:val="24"/>
          <w:szCs w:val="24"/>
        </w:rPr>
      </w:pPr>
    </w:p>
    <w:p w14:paraId="74885B41" w14:textId="77777777" w:rsidR="003D75C6" w:rsidRDefault="003D75C6" w:rsidP="00B622CB">
      <w:pPr>
        <w:rPr>
          <w:sz w:val="24"/>
          <w:szCs w:val="24"/>
        </w:rPr>
      </w:pPr>
    </w:p>
    <w:p w14:paraId="5DE70BD9" w14:textId="77777777" w:rsidR="003D75C6" w:rsidRDefault="003D75C6" w:rsidP="00B622CB">
      <w:pPr>
        <w:rPr>
          <w:sz w:val="24"/>
          <w:szCs w:val="24"/>
        </w:rPr>
      </w:pPr>
    </w:p>
    <w:p w14:paraId="39028252" w14:textId="77777777" w:rsidR="003D75C6" w:rsidRDefault="003D75C6" w:rsidP="00B622CB">
      <w:pPr>
        <w:rPr>
          <w:sz w:val="24"/>
          <w:szCs w:val="24"/>
        </w:rPr>
      </w:pPr>
    </w:p>
    <w:p w14:paraId="60C0D79C" w14:textId="50CDE543" w:rsidR="00B622CB" w:rsidRPr="003D75C6" w:rsidRDefault="00B622CB" w:rsidP="003D75C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D75C6">
        <w:rPr>
          <w:b/>
          <w:bCs/>
          <w:sz w:val="24"/>
          <w:szCs w:val="24"/>
        </w:rPr>
        <w:lastRenderedPageBreak/>
        <w:t xml:space="preserve">Download </w:t>
      </w:r>
      <w:proofErr w:type="spellStart"/>
      <w:r w:rsidRPr="003D75C6">
        <w:rPr>
          <w:b/>
          <w:bCs/>
          <w:sz w:val="24"/>
          <w:szCs w:val="24"/>
        </w:rPr>
        <w:t>QGis</w:t>
      </w:r>
      <w:proofErr w:type="spellEnd"/>
      <w:r w:rsidRPr="003D75C6">
        <w:rPr>
          <w:b/>
          <w:bCs/>
          <w:sz w:val="24"/>
          <w:szCs w:val="24"/>
        </w:rPr>
        <w:br/>
      </w:r>
      <w:r w:rsidRPr="003D75C6">
        <w:rPr>
          <w:b/>
          <w:bCs/>
          <w:sz w:val="24"/>
          <w:szCs w:val="24"/>
        </w:rPr>
        <w:br/>
      </w:r>
      <w:proofErr w:type="spellStart"/>
      <w:r w:rsidRPr="003D75C6">
        <w:rPr>
          <w:sz w:val="24"/>
          <w:szCs w:val="24"/>
        </w:rPr>
        <w:t>QGis</w:t>
      </w:r>
      <w:proofErr w:type="spellEnd"/>
      <w:r w:rsidRPr="003D75C6">
        <w:rPr>
          <w:sz w:val="24"/>
          <w:szCs w:val="24"/>
        </w:rPr>
        <w:t xml:space="preserve"> is the tool which I used here for mapping the blackspots data</w:t>
      </w:r>
      <w:r w:rsidRPr="003D75C6">
        <w:rPr>
          <w:sz w:val="24"/>
          <w:szCs w:val="24"/>
        </w:rPr>
        <w:br/>
      </w:r>
    </w:p>
    <w:p w14:paraId="0E45001A" w14:textId="77777777" w:rsidR="00B622CB" w:rsidRPr="00B622CB" w:rsidRDefault="00B622CB" w:rsidP="00B622CB">
      <w:pPr>
        <w:pStyle w:val="ListParagraph"/>
        <w:rPr>
          <w:sz w:val="24"/>
          <w:szCs w:val="24"/>
        </w:rPr>
      </w:pPr>
    </w:p>
    <w:p w14:paraId="1AA3857E" w14:textId="2095796A" w:rsidR="00B622CB" w:rsidRDefault="00B622CB" w:rsidP="00B622CB">
      <w:pPr>
        <w:pStyle w:val="ListParagraph"/>
        <w:rPr>
          <w:sz w:val="24"/>
          <w:szCs w:val="24"/>
        </w:rPr>
      </w:pPr>
      <w:r w:rsidRPr="00B622CB">
        <w:rPr>
          <w:sz w:val="24"/>
          <w:szCs w:val="24"/>
        </w:rPr>
        <w:drawing>
          <wp:inline distT="0" distB="0" distL="0" distR="0" wp14:anchorId="215FAE21" wp14:editId="72707A3B">
            <wp:extent cx="5731510" cy="2555240"/>
            <wp:effectExtent l="0" t="0" r="2540" b="0"/>
            <wp:docPr id="14150535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05354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D03C7" w14:textId="77777777" w:rsidR="00B622CB" w:rsidRDefault="00B622CB" w:rsidP="00B622CB">
      <w:pPr>
        <w:pStyle w:val="ListParagraph"/>
        <w:rPr>
          <w:sz w:val="24"/>
          <w:szCs w:val="24"/>
        </w:rPr>
      </w:pPr>
    </w:p>
    <w:p w14:paraId="2AE8253A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513D8086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0DAFCDE7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7BE76B0D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203EF735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1BB0F93E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64190690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237716BB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355DA350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46E3B374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42EFA814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213583B9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4B179C8E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509FCEF0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38C861E7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672C3460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733B2E0A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12E062AE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55FC4582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017D742F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378BD70A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54D58ED5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5B0757C0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76196AA9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6F4BC5F9" w14:textId="77777777" w:rsidR="003D75C6" w:rsidRDefault="003D75C6" w:rsidP="00B622CB">
      <w:pPr>
        <w:pStyle w:val="ListParagraph"/>
        <w:rPr>
          <w:sz w:val="24"/>
          <w:szCs w:val="24"/>
        </w:rPr>
      </w:pPr>
    </w:p>
    <w:p w14:paraId="49289E22" w14:textId="5A5A0161" w:rsidR="003D75C6" w:rsidRDefault="003D75C6" w:rsidP="00B622C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Code</w:t>
      </w:r>
    </w:p>
    <w:p w14:paraId="7F45BBCA" w14:textId="304E5BE8" w:rsidR="00B622CB" w:rsidRDefault="00B622CB" w:rsidP="003D75C6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Now we will code for extracting the coordinates of the blackspots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  <w:r w:rsidRPr="00B622CB">
        <w:rPr>
          <w:sz w:val="24"/>
          <w:szCs w:val="24"/>
        </w:rPr>
        <w:drawing>
          <wp:inline distT="0" distB="0" distL="0" distR="0" wp14:anchorId="01BC985F" wp14:editId="51022267">
            <wp:extent cx="5731510" cy="3018155"/>
            <wp:effectExtent l="0" t="0" r="2540" b="0"/>
            <wp:docPr id="15404882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048828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6FC3A" w14:textId="77777777" w:rsidR="00B622CB" w:rsidRDefault="00B622CB" w:rsidP="00B622CB">
      <w:pPr>
        <w:pStyle w:val="ListParagraph"/>
        <w:rPr>
          <w:sz w:val="24"/>
          <w:szCs w:val="24"/>
        </w:rPr>
      </w:pPr>
    </w:p>
    <w:p w14:paraId="51A3C5A4" w14:textId="5B93192F" w:rsidR="00B622CB" w:rsidRDefault="00435F04" w:rsidP="00B622CB">
      <w:pPr>
        <w:pStyle w:val="ListParagraph"/>
        <w:rPr>
          <w:sz w:val="24"/>
          <w:szCs w:val="24"/>
        </w:rPr>
      </w:pPr>
      <w:r w:rsidRPr="00435F04">
        <w:rPr>
          <w:sz w:val="24"/>
          <w:szCs w:val="24"/>
        </w:rPr>
        <w:drawing>
          <wp:inline distT="0" distB="0" distL="0" distR="0" wp14:anchorId="3539FA37" wp14:editId="24F9DA37">
            <wp:extent cx="5731510" cy="3000375"/>
            <wp:effectExtent l="0" t="0" r="2540" b="9525"/>
            <wp:docPr id="123286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8669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F90B7" w14:textId="77777777" w:rsidR="00435F04" w:rsidRDefault="00435F04" w:rsidP="00B622CB">
      <w:pPr>
        <w:pStyle w:val="ListParagraph"/>
        <w:rPr>
          <w:sz w:val="24"/>
          <w:szCs w:val="24"/>
        </w:rPr>
      </w:pPr>
    </w:p>
    <w:p w14:paraId="6C2BF7C7" w14:textId="3BDD0703" w:rsidR="00435F04" w:rsidRDefault="00435F04" w:rsidP="00B622C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After executing the code Output is obtained that is in the following format containing the name of the district and its latitude and longitude</w:t>
      </w:r>
      <w:r>
        <w:rPr>
          <w:sz w:val="24"/>
          <w:szCs w:val="24"/>
        </w:rPr>
        <w:br/>
      </w:r>
      <w:r>
        <w:rPr>
          <w:sz w:val="24"/>
          <w:szCs w:val="24"/>
        </w:rPr>
        <w:lastRenderedPageBreak/>
        <w:br/>
      </w:r>
      <w:r w:rsidRPr="00435F04">
        <w:rPr>
          <w:sz w:val="24"/>
          <w:szCs w:val="24"/>
        </w:rPr>
        <w:drawing>
          <wp:inline distT="0" distB="0" distL="0" distR="0" wp14:anchorId="2962CF0D" wp14:editId="23D9D0E2">
            <wp:extent cx="5731510" cy="2343785"/>
            <wp:effectExtent l="0" t="0" r="2540" b="0"/>
            <wp:docPr id="705738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7381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C25F0" w14:textId="727DDC2B" w:rsidR="00435F04" w:rsidRDefault="00435F04" w:rsidP="00435F04">
      <w:pPr>
        <w:pStyle w:val="ListParagraph"/>
        <w:rPr>
          <w:sz w:val="24"/>
          <w:szCs w:val="24"/>
        </w:rPr>
      </w:pPr>
    </w:p>
    <w:p w14:paraId="49656C35" w14:textId="77777777" w:rsidR="00435F04" w:rsidRDefault="00435F04" w:rsidP="00435F04">
      <w:pPr>
        <w:pStyle w:val="ListParagraph"/>
        <w:rPr>
          <w:sz w:val="24"/>
          <w:szCs w:val="24"/>
        </w:rPr>
      </w:pPr>
    </w:p>
    <w:p w14:paraId="1E57474C" w14:textId="63030BB7" w:rsidR="00435F04" w:rsidRPr="00435F04" w:rsidRDefault="00435F04" w:rsidP="00435F0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Now format the data and </w:t>
      </w:r>
      <w:proofErr w:type="gramStart"/>
      <w:r>
        <w:rPr>
          <w:b/>
          <w:bCs/>
          <w:sz w:val="24"/>
          <w:szCs w:val="24"/>
        </w:rPr>
        <w:t>Import</w:t>
      </w:r>
      <w:proofErr w:type="gramEnd"/>
      <w:r>
        <w:rPr>
          <w:b/>
          <w:bCs/>
          <w:sz w:val="24"/>
          <w:szCs w:val="24"/>
        </w:rPr>
        <w:t xml:space="preserve"> it into Excel</w:t>
      </w:r>
      <w:r>
        <w:rPr>
          <w:b/>
          <w:bCs/>
          <w:sz w:val="24"/>
          <w:szCs w:val="24"/>
        </w:rPr>
        <w:br/>
      </w:r>
    </w:p>
    <w:p w14:paraId="26167FA3" w14:textId="7DE3EA76" w:rsidR="00435F04" w:rsidRDefault="00435F04" w:rsidP="00435F04">
      <w:pPr>
        <w:pStyle w:val="ListParagraph"/>
        <w:rPr>
          <w:sz w:val="24"/>
          <w:szCs w:val="24"/>
        </w:rPr>
      </w:pPr>
      <w:r w:rsidRPr="00435F04">
        <w:rPr>
          <w:sz w:val="24"/>
          <w:szCs w:val="24"/>
        </w:rPr>
        <w:drawing>
          <wp:inline distT="0" distB="0" distL="0" distR="0" wp14:anchorId="2BA6A5E8" wp14:editId="5AE462E4">
            <wp:extent cx="5731510" cy="3002915"/>
            <wp:effectExtent l="0" t="0" r="2540" b="6985"/>
            <wp:docPr id="19117962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79628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20BB2" w14:textId="77777777" w:rsidR="00435F04" w:rsidRDefault="00435F04" w:rsidP="00435F04">
      <w:pPr>
        <w:pStyle w:val="ListParagraph"/>
        <w:rPr>
          <w:sz w:val="24"/>
          <w:szCs w:val="24"/>
        </w:rPr>
      </w:pPr>
    </w:p>
    <w:p w14:paraId="3337C216" w14:textId="082F804F" w:rsidR="00435F04" w:rsidRDefault="00435F04" w:rsidP="00435F04">
      <w:pPr>
        <w:rPr>
          <w:sz w:val="24"/>
          <w:szCs w:val="24"/>
        </w:rPr>
      </w:pPr>
      <w:r>
        <w:rPr>
          <w:sz w:val="24"/>
          <w:szCs w:val="24"/>
        </w:rPr>
        <w:t xml:space="preserve">Now we will save this file as a </w:t>
      </w:r>
      <w:proofErr w:type="gramStart"/>
      <w:r>
        <w:rPr>
          <w:sz w:val="24"/>
          <w:szCs w:val="24"/>
        </w:rPr>
        <w:t>CSV(</w:t>
      </w:r>
      <w:proofErr w:type="gramEnd"/>
      <w:r>
        <w:rPr>
          <w:sz w:val="24"/>
          <w:szCs w:val="24"/>
        </w:rPr>
        <w:t>Comma Delimited) file</w:t>
      </w:r>
      <w:r>
        <w:rPr>
          <w:sz w:val="24"/>
          <w:szCs w:val="24"/>
        </w:rPr>
        <w:br/>
      </w:r>
    </w:p>
    <w:p w14:paraId="143CE96E" w14:textId="5548E0CB" w:rsidR="00435F04" w:rsidRDefault="00435F04" w:rsidP="00435F0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Import the saved CSV FILE in </w:t>
      </w:r>
      <w:proofErr w:type="spellStart"/>
      <w:r>
        <w:rPr>
          <w:b/>
          <w:bCs/>
          <w:sz w:val="24"/>
          <w:szCs w:val="24"/>
        </w:rPr>
        <w:t>QGis</w:t>
      </w:r>
      <w:proofErr w:type="spellEnd"/>
      <w:r>
        <w:rPr>
          <w:b/>
          <w:bCs/>
          <w:sz w:val="24"/>
          <w:szCs w:val="24"/>
        </w:rPr>
        <w:br/>
      </w:r>
      <w:r>
        <w:rPr>
          <w:sz w:val="24"/>
          <w:szCs w:val="24"/>
        </w:rPr>
        <w:t>First Click on Layers-&gt;Add Layer-&gt;Add Delimited Text File</w:t>
      </w:r>
      <w:r>
        <w:rPr>
          <w:sz w:val="24"/>
          <w:szCs w:val="24"/>
        </w:rPr>
        <w:br/>
      </w:r>
      <w:r w:rsidRPr="00435F04">
        <w:rPr>
          <w:sz w:val="24"/>
          <w:szCs w:val="24"/>
        </w:rPr>
        <w:drawing>
          <wp:inline distT="0" distB="0" distL="0" distR="0" wp14:anchorId="67E4AC67" wp14:editId="598B66BC">
            <wp:extent cx="5731510" cy="3023870"/>
            <wp:effectExtent l="0" t="0" r="2540" b="5080"/>
            <wp:docPr id="1413956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95637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F61F3" w14:textId="77777777" w:rsidR="00435F04" w:rsidRDefault="00435F04" w:rsidP="00435F04">
      <w:pPr>
        <w:pStyle w:val="ListParagraph"/>
        <w:rPr>
          <w:b/>
          <w:bCs/>
          <w:sz w:val="24"/>
          <w:szCs w:val="24"/>
        </w:rPr>
      </w:pPr>
    </w:p>
    <w:p w14:paraId="14B9275E" w14:textId="77777777" w:rsidR="00435F04" w:rsidRDefault="00435F04" w:rsidP="00435F04">
      <w:pPr>
        <w:pStyle w:val="ListParagraph"/>
        <w:rPr>
          <w:b/>
          <w:bCs/>
          <w:sz w:val="24"/>
          <w:szCs w:val="24"/>
        </w:rPr>
      </w:pPr>
    </w:p>
    <w:p w14:paraId="7CEEFAA8" w14:textId="39E6D1BD" w:rsidR="00435F04" w:rsidRDefault="00435F04" w:rsidP="00435F04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Then put information of the saved csv file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  <w:r w:rsidR="003D75C6">
        <w:rPr>
          <w:sz w:val="24"/>
          <w:szCs w:val="24"/>
        </w:rPr>
        <w:t>Make sure that the X field has longitude and Y field has Latitude and then click on Add button</w:t>
      </w:r>
    </w:p>
    <w:p w14:paraId="63494150" w14:textId="16215D7A" w:rsidR="003D75C6" w:rsidRDefault="003D75C6" w:rsidP="00435F04">
      <w:pPr>
        <w:pStyle w:val="ListParagraph"/>
        <w:rPr>
          <w:sz w:val="24"/>
          <w:szCs w:val="24"/>
        </w:rPr>
      </w:pPr>
      <w:r w:rsidRPr="003D75C6">
        <w:rPr>
          <w:sz w:val="24"/>
          <w:szCs w:val="24"/>
        </w:rPr>
        <w:drawing>
          <wp:inline distT="0" distB="0" distL="0" distR="0" wp14:anchorId="190BD030" wp14:editId="5E20CD47">
            <wp:extent cx="5731510" cy="3011805"/>
            <wp:effectExtent l="0" t="0" r="2540" b="0"/>
            <wp:docPr id="21055449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54491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FD1BE" w14:textId="5F1D15DA" w:rsidR="003D75C6" w:rsidRDefault="003D75C6" w:rsidP="00435F04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lastRenderedPageBreak/>
        <w:t>Then you will have to add a map layer</w:t>
      </w:r>
      <w:r>
        <w:rPr>
          <w:sz w:val="24"/>
          <w:szCs w:val="24"/>
        </w:rPr>
        <w:br/>
      </w:r>
      <w:r w:rsidRPr="003D75C6">
        <w:rPr>
          <w:sz w:val="24"/>
          <w:szCs w:val="24"/>
        </w:rPr>
        <w:drawing>
          <wp:inline distT="0" distB="0" distL="0" distR="0" wp14:anchorId="79DC2907" wp14:editId="33AB7596">
            <wp:extent cx="5731510" cy="3004820"/>
            <wp:effectExtent l="0" t="0" r="2540" b="5080"/>
            <wp:docPr id="2230501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05015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9A3EA" w14:textId="3B7682CD" w:rsidR="003D75C6" w:rsidRDefault="003D75C6" w:rsidP="00435F04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Click on web and then add </w:t>
      </w:r>
      <w:proofErr w:type="spellStart"/>
      <w:r>
        <w:rPr>
          <w:sz w:val="24"/>
          <w:szCs w:val="24"/>
        </w:rPr>
        <w:t>osm</w:t>
      </w:r>
      <w:proofErr w:type="spellEnd"/>
      <w:r>
        <w:rPr>
          <w:sz w:val="24"/>
          <w:szCs w:val="24"/>
        </w:rPr>
        <w:t xml:space="preserve"> standard map as follows</w:t>
      </w:r>
      <w:r>
        <w:rPr>
          <w:sz w:val="24"/>
          <w:szCs w:val="24"/>
        </w:rPr>
        <w:br/>
      </w:r>
      <w:r w:rsidRPr="003D75C6">
        <w:rPr>
          <w:sz w:val="24"/>
          <w:szCs w:val="24"/>
        </w:rPr>
        <w:drawing>
          <wp:inline distT="0" distB="0" distL="0" distR="0" wp14:anchorId="4C84D48E" wp14:editId="120FD69A">
            <wp:extent cx="5731510" cy="2985135"/>
            <wp:effectExtent l="0" t="0" r="2540" b="5715"/>
            <wp:docPr id="1295404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4047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68D0C" w14:textId="77777777" w:rsidR="003D75C6" w:rsidRDefault="003D75C6" w:rsidP="00435F04">
      <w:pPr>
        <w:pStyle w:val="ListParagraph"/>
        <w:rPr>
          <w:sz w:val="24"/>
          <w:szCs w:val="24"/>
        </w:rPr>
      </w:pPr>
    </w:p>
    <w:p w14:paraId="49AD807F" w14:textId="1A572F5A" w:rsidR="003D75C6" w:rsidRDefault="003D75C6" w:rsidP="00435F04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lastRenderedPageBreak/>
        <w:t>Then you get to see the points plotted on the map</w:t>
      </w:r>
      <w:r>
        <w:rPr>
          <w:sz w:val="24"/>
          <w:szCs w:val="24"/>
        </w:rPr>
        <w:br/>
      </w:r>
      <w:r w:rsidRPr="003D75C6">
        <w:rPr>
          <w:sz w:val="24"/>
          <w:szCs w:val="24"/>
        </w:rPr>
        <w:drawing>
          <wp:inline distT="0" distB="0" distL="0" distR="0" wp14:anchorId="1DC03EFA" wp14:editId="6DA59CE6">
            <wp:extent cx="5731510" cy="3014980"/>
            <wp:effectExtent l="0" t="0" r="2540" b="0"/>
            <wp:docPr id="11709890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98909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208FC" w14:textId="77777777" w:rsidR="003D75C6" w:rsidRDefault="003D75C6" w:rsidP="00435F04">
      <w:pPr>
        <w:pStyle w:val="ListParagraph"/>
        <w:rPr>
          <w:sz w:val="24"/>
          <w:szCs w:val="24"/>
        </w:rPr>
      </w:pPr>
    </w:p>
    <w:p w14:paraId="05A2F8B2" w14:textId="574852B5" w:rsidR="003D75C6" w:rsidRPr="00435F04" w:rsidRDefault="003D75C6" w:rsidP="00435F04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Now add data of every state we </w:t>
      </w:r>
      <w:proofErr w:type="spellStart"/>
      <w:r>
        <w:rPr>
          <w:sz w:val="24"/>
          <w:szCs w:val="24"/>
        </w:rPr>
        <w:t>ll</w:t>
      </w:r>
      <w:proofErr w:type="spellEnd"/>
      <w:r>
        <w:rPr>
          <w:sz w:val="24"/>
          <w:szCs w:val="24"/>
        </w:rPr>
        <w:t xml:space="preserve"> have to complete map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  <w:r w:rsidRPr="003D75C6">
        <w:rPr>
          <w:sz w:val="24"/>
          <w:szCs w:val="24"/>
        </w:rPr>
        <w:drawing>
          <wp:inline distT="0" distB="0" distL="0" distR="0" wp14:anchorId="5E0F583D" wp14:editId="1193D42F">
            <wp:extent cx="5731510" cy="3014980"/>
            <wp:effectExtent l="0" t="0" r="2540" b="0"/>
            <wp:docPr id="9008374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83742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  <w:t>Here we have all the data plotted on the Map.</w:t>
      </w:r>
    </w:p>
    <w:sectPr w:rsidR="003D75C6" w:rsidRPr="00435F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10A6D"/>
    <w:multiLevelType w:val="hybridMultilevel"/>
    <w:tmpl w:val="47C014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4426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tDMxNDQ1NDE0tTMyUdpeDU4uLM/DyQAsNaACUnXHgsAAAA"/>
  </w:docVars>
  <w:rsids>
    <w:rsidRoot w:val="00AF35D7"/>
    <w:rsid w:val="000B4D29"/>
    <w:rsid w:val="003D75C6"/>
    <w:rsid w:val="00435F04"/>
    <w:rsid w:val="006721ED"/>
    <w:rsid w:val="00AF35D7"/>
    <w:rsid w:val="00B622CB"/>
    <w:rsid w:val="00C47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0043E"/>
  <w15:chartTrackingRefBased/>
  <w15:docId w15:val="{7EAB1F17-E0A9-4F63-9785-CBB1F2C91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1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8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am Vasu</dc:creator>
  <cp:keywords/>
  <dc:description/>
  <cp:lastModifiedBy>Artham Vasu</cp:lastModifiedBy>
  <cp:revision>1</cp:revision>
  <dcterms:created xsi:type="dcterms:W3CDTF">2023-07-15T10:47:00Z</dcterms:created>
  <dcterms:modified xsi:type="dcterms:W3CDTF">2023-07-15T11:37:00Z</dcterms:modified>
</cp:coreProperties>
</file>